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2412"/>
        <w:gridCol w:w="4675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2"/>
            <w:vAlign w:val="center"/>
          </w:tcPr>
          <w:p w14:paraId="5C11F4C4" w14:textId="39C8A3DF" w:rsidR="00271481" w:rsidRPr="006A3350" w:rsidRDefault="00BB4644" w:rsidP="006A3350">
            <w:pPr>
              <w:spacing w:line="276" w:lineRule="auto"/>
              <w:ind w:left="172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093B12">
              <w:rPr>
                <w:rFonts w:ascii="Times New Roman" w:hAnsi="Times New Roman" w:cs="Times New Roman"/>
                <w:b/>
                <w:bCs/>
                <w:sz w:val="32"/>
              </w:rPr>
              <w:t xml:space="preserve">ĐỀ NGHỊ </w:t>
            </w:r>
            <w:r w:rsidR="00677866">
              <w:rPr>
                <w:rFonts w:ascii="Times New Roman" w:hAnsi="Times New Roman" w:cs="Times New Roman"/>
                <w:b/>
                <w:bCs/>
                <w:sz w:val="32"/>
              </w:rPr>
              <w:t xml:space="preserve">GIA HẠN </w:t>
            </w:r>
            <w:r w:rsidR="001D5180">
              <w:rPr>
                <w:rFonts w:ascii="Times New Roman" w:hAnsi="Times New Roman" w:cs="Times New Roman"/>
                <w:b/>
                <w:bCs/>
                <w:sz w:val="32"/>
              </w:rPr>
              <w:br/>
            </w:r>
            <w:bookmarkStart w:id="0" w:name="_GoBack"/>
            <w:bookmarkEnd w:id="0"/>
            <w:r w:rsidR="001D5180">
              <w:rPr>
                <w:rFonts w:ascii="Times New Roman" w:hAnsi="Times New Roman" w:cs="Times New Roman"/>
                <w:b/>
                <w:bCs/>
                <w:sz w:val="32"/>
              </w:rPr>
              <w:t xml:space="preserve">THỜI GIAN </w:t>
            </w:r>
            <w:r w:rsidRPr="00093B12">
              <w:rPr>
                <w:rFonts w:ascii="Times New Roman" w:hAnsi="Times New Roman" w:cs="Times New Roman"/>
                <w:b/>
                <w:bCs/>
                <w:sz w:val="32"/>
              </w:rPr>
              <w:t>NGHỈ HỌC TẠM THỜI</w:t>
            </w:r>
          </w:p>
        </w:tc>
      </w:tr>
      <w:tr w:rsidR="005044FF" w14:paraId="28FB1272" w14:textId="77777777" w:rsidTr="00053643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2"/>
            <w:tcBorders>
              <w:bottom w:val="single" w:sz="4" w:space="0" w:color="auto"/>
            </w:tcBorders>
            <w:vAlign w:val="center"/>
          </w:tcPr>
          <w:p w14:paraId="40E19417" w14:textId="3196305B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>
              <w:rPr>
                <w:rFonts w:ascii="Times New Roman" w:hAnsi="Times New Roman" w:cs="Times New Roman"/>
                <w:i/>
                <w:sz w:val="22"/>
              </w:rPr>
              <w:t>01</w:t>
            </w:r>
            <w:r w:rsidR="00677866">
              <w:rPr>
                <w:rFonts w:ascii="Times New Roman" w:hAnsi="Times New Roman" w:cs="Times New Roman"/>
                <w:i/>
                <w:sz w:val="22"/>
              </w:rPr>
              <w:t>A</w:t>
            </w:r>
          </w:p>
        </w:tc>
      </w:tr>
      <w:tr w:rsidR="00053643" w14:paraId="4D18DF16" w14:textId="77777777" w:rsidTr="00C02F0C">
        <w:trPr>
          <w:trHeight w:val="45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0F04877" w14:textId="0D297011" w:rsidR="00053643" w:rsidRPr="008310C0" w:rsidRDefault="00A5693A" w:rsidP="00053643">
            <w:pPr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053643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 SINH</w:t>
            </w:r>
            <w:r w:rsidR="00C02F0C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VIÊN</w:t>
            </w:r>
          </w:p>
        </w:tc>
      </w:tr>
      <w:tr w:rsidR="00C06923" w14:paraId="52E49163" w14:textId="77777777" w:rsidTr="00C02F0C">
        <w:trPr>
          <w:trHeight w:val="6103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E5A8A0" w14:textId="77777777" w:rsidR="00677866" w:rsidRPr="00341634" w:rsidRDefault="00677866" w:rsidP="00053643">
            <w:pPr>
              <w:tabs>
                <w:tab w:val="left" w:leader="dot" w:pos="5245"/>
                <w:tab w:val="left" w:leader="dot" w:pos="7655"/>
                <w:tab w:val="left" w:leader="dot" w:pos="9959"/>
              </w:tabs>
              <w:spacing w:before="240" w:line="312" w:lineRule="auto"/>
              <w:rPr>
                <w:rFonts w:ascii="Times New Roman" w:hAnsi="Times New Roman"/>
              </w:rPr>
            </w:pPr>
            <w:r w:rsidRPr="0021482B">
              <w:rPr>
                <w:rFonts w:ascii="Times New Roman" w:hAnsi="Times New Roman"/>
                <w:sz w:val="26"/>
                <w:szCs w:val="26"/>
              </w:rPr>
              <w:t>Tôi tên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  <w:r w:rsidRPr="0021482B">
              <w:rPr>
                <w:rFonts w:ascii="Times New Roman" w:hAnsi="Times New Roman"/>
                <w:sz w:val="26"/>
                <w:szCs w:val="26"/>
              </w:rPr>
              <w:t>MSSV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  <w:r w:rsidRPr="0021482B">
              <w:rPr>
                <w:rFonts w:ascii="Times New Roman" w:hAnsi="Times New Roman"/>
                <w:sz w:val="26"/>
                <w:szCs w:val="26"/>
              </w:rPr>
              <w:t>Lớp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482B693" w14:textId="77777777" w:rsidR="00677866" w:rsidRDefault="00677866" w:rsidP="00053643">
            <w:pPr>
              <w:tabs>
                <w:tab w:val="left" w:leader="dot" w:pos="5245"/>
                <w:tab w:val="left" w:leader="dot" w:pos="9959"/>
              </w:tabs>
              <w:spacing w:before="120" w:line="312" w:lineRule="auto"/>
              <w:rPr>
                <w:rFonts w:ascii="Times New Roman" w:hAnsi="Times New Roman"/>
                <w:sz w:val="10"/>
                <w:szCs w:val="10"/>
              </w:rPr>
            </w:pPr>
            <w:r w:rsidRPr="0021482B">
              <w:rPr>
                <w:rFonts w:ascii="Times New Roman" w:hAnsi="Times New Roman"/>
                <w:sz w:val="26"/>
                <w:szCs w:val="26"/>
              </w:rPr>
              <w:t>Điện thoại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  <w:r w:rsidRPr="0021482B">
              <w:rPr>
                <w:rFonts w:ascii="Times New Roman" w:hAnsi="Times New Roman"/>
                <w:sz w:val="26"/>
                <w:szCs w:val="26"/>
              </w:rPr>
              <w:t>Email:</w:t>
            </w:r>
            <w:r w:rsidRPr="00341634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5A304F0" w14:textId="38292782" w:rsidR="00677866" w:rsidRDefault="00677866" w:rsidP="00053643">
            <w:pPr>
              <w:tabs>
                <w:tab w:val="left" w:leader="dot" w:pos="5245"/>
                <w:tab w:val="left" w:leader="dot" w:pos="9959"/>
              </w:tabs>
              <w:spacing w:before="120" w:line="312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Đã tạm ngừng học học kỳ</w:t>
            </w:r>
            <w:r w:rsidRPr="00553563">
              <w:rPr>
                <w:rFonts w:ascii="Times New Roman" w:hAnsi="Times New Roman"/>
                <w:sz w:val="10"/>
                <w:szCs w:val="10"/>
              </w:rPr>
              <w:tab/>
            </w:r>
            <w:r w:rsidR="00053643">
              <w:rPr>
                <w:rFonts w:ascii="Times New Roman" w:hAnsi="Times New Roman"/>
                <w:sz w:val="26"/>
                <w:szCs w:val="26"/>
              </w:rPr>
              <w:t>n</w:t>
            </w:r>
            <w:r w:rsidRPr="00553563">
              <w:rPr>
                <w:rFonts w:ascii="Times New Roman" w:hAnsi="Times New Roman"/>
                <w:sz w:val="26"/>
                <w:szCs w:val="26"/>
              </w:rPr>
              <w:t>ăm học</w:t>
            </w:r>
            <w:r w:rsidRPr="00553563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A01355E" w14:textId="0B48C315" w:rsidR="00677866" w:rsidRDefault="00677866" w:rsidP="00053643">
            <w:pPr>
              <w:tabs>
                <w:tab w:val="left" w:leader="dot" w:pos="5140"/>
                <w:tab w:val="left" w:leader="dot" w:pos="9959"/>
              </w:tabs>
              <w:spacing w:before="120" w:line="312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Tổng số học kỳ đã</w:t>
            </w:r>
            <w:r w:rsidR="00053643">
              <w:rPr>
                <w:rFonts w:ascii="Times New Roman" w:hAnsi="Times New Roman"/>
                <w:sz w:val="26"/>
                <w:szCs w:val="26"/>
              </w:rPr>
              <w:t xml:space="preserve"> nghỉ học</w:t>
            </w:r>
            <w:r w:rsidRPr="00553563">
              <w:rPr>
                <w:rFonts w:ascii="Times New Roman" w:hAnsi="Times New Roman"/>
                <w:sz w:val="10"/>
                <w:szCs w:val="10"/>
              </w:rPr>
              <w:tab/>
            </w:r>
            <w:r w:rsidR="00053643">
              <w:rPr>
                <w:rFonts w:ascii="Times New Roman" w:hAnsi="Times New Roman"/>
                <w:sz w:val="26"/>
                <w:szCs w:val="26"/>
              </w:rPr>
              <w:t>, là (các) học kỳ:</w:t>
            </w:r>
            <w:r w:rsidR="00053643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r w:rsidRPr="00553563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B692A3F" w14:textId="4B2EBE82" w:rsidR="00677866" w:rsidRDefault="00C02F0C" w:rsidP="00053643">
            <w:pPr>
              <w:tabs>
                <w:tab w:val="left" w:leader="dot" w:pos="5990"/>
                <w:tab w:val="left" w:leader="dot" w:pos="9959"/>
              </w:tabs>
              <w:spacing w:before="120" w:line="312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Tôi đ</w:t>
            </w:r>
            <w:r w:rsidR="00677866" w:rsidRPr="00553563">
              <w:rPr>
                <w:rFonts w:ascii="Times New Roman" w:hAnsi="Times New Roman"/>
                <w:sz w:val="26"/>
                <w:szCs w:val="26"/>
              </w:rPr>
              <w:t xml:space="preserve">ề nghị </w:t>
            </w:r>
            <w:r w:rsidR="00677866">
              <w:rPr>
                <w:rFonts w:ascii="Times New Roman" w:hAnsi="Times New Roman"/>
                <w:sz w:val="26"/>
                <w:szCs w:val="26"/>
              </w:rPr>
              <w:t>tiếp tục tạm ngừng học học kỳ</w:t>
            </w:r>
            <w:r w:rsidR="00677866" w:rsidRPr="00553563">
              <w:rPr>
                <w:rFonts w:ascii="Times New Roman" w:hAnsi="Times New Roman"/>
                <w:sz w:val="10"/>
                <w:szCs w:val="10"/>
              </w:rPr>
              <w:tab/>
            </w:r>
            <w:r w:rsidR="00053643">
              <w:rPr>
                <w:rFonts w:ascii="Times New Roman" w:hAnsi="Times New Roman"/>
                <w:sz w:val="26"/>
                <w:szCs w:val="26"/>
              </w:rPr>
              <w:t>n</w:t>
            </w:r>
            <w:r w:rsidR="00677866" w:rsidRPr="00553563">
              <w:rPr>
                <w:rFonts w:ascii="Times New Roman" w:hAnsi="Times New Roman"/>
                <w:sz w:val="26"/>
                <w:szCs w:val="26"/>
              </w:rPr>
              <w:t>ăm học</w:t>
            </w:r>
            <w:r w:rsidR="00677866" w:rsidRPr="00553563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C867738" w14:textId="10B79E35" w:rsidR="00677866" w:rsidRDefault="00C02F0C" w:rsidP="00053643">
            <w:pPr>
              <w:tabs>
                <w:tab w:val="left" w:leader="dot" w:pos="5990"/>
                <w:tab w:val="left" w:leader="dot" w:pos="9959"/>
              </w:tabs>
              <w:spacing w:before="120" w:line="312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Tôi sẽ </w:t>
            </w:r>
            <w:r w:rsidR="00677866" w:rsidRPr="00553563">
              <w:rPr>
                <w:rFonts w:ascii="Times New Roman" w:hAnsi="Times New Roman"/>
                <w:sz w:val="26"/>
                <w:szCs w:val="26"/>
              </w:rPr>
              <w:t>nhập học lại từ</w:t>
            </w:r>
            <w:r w:rsidR="00677866">
              <w:rPr>
                <w:rFonts w:ascii="Times New Roman" w:hAnsi="Times New Roman"/>
                <w:sz w:val="26"/>
                <w:szCs w:val="26"/>
              </w:rPr>
              <w:t xml:space="preserve"> học kỳ</w:t>
            </w:r>
            <w:r w:rsidR="00677866" w:rsidRPr="00553563">
              <w:rPr>
                <w:rFonts w:ascii="Times New Roman" w:hAnsi="Times New Roman"/>
                <w:sz w:val="10"/>
                <w:szCs w:val="10"/>
              </w:rPr>
              <w:tab/>
            </w:r>
            <w:r w:rsidR="00053643">
              <w:rPr>
                <w:rFonts w:ascii="Times New Roman" w:hAnsi="Times New Roman"/>
                <w:sz w:val="26"/>
                <w:szCs w:val="26"/>
              </w:rPr>
              <w:t>n</w:t>
            </w:r>
            <w:r w:rsidR="00677866" w:rsidRPr="00553563">
              <w:rPr>
                <w:rFonts w:ascii="Times New Roman" w:hAnsi="Times New Roman"/>
                <w:sz w:val="26"/>
                <w:szCs w:val="26"/>
              </w:rPr>
              <w:t>ăm học</w:t>
            </w:r>
            <w:r w:rsidR="00677866" w:rsidRPr="00553563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D98925C" w14:textId="77777777" w:rsidR="00677866" w:rsidRDefault="00677866" w:rsidP="00677866">
            <w:pPr>
              <w:tabs>
                <w:tab w:val="left" w:leader="dot" w:pos="5245"/>
                <w:tab w:val="left" w:leader="dot" w:pos="9354"/>
              </w:tabs>
              <w:spacing w:before="120" w:line="312" w:lineRule="auto"/>
              <w:rPr>
                <w:rFonts w:ascii="Times New Roman" w:hAnsi="Times New Roman"/>
                <w:sz w:val="10"/>
                <w:szCs w:val="10"/>
              </w:rPr>
            </w:pPr>
          </w:p>
          <w:p w14:paraId="7133A65D" w14:textId="29C0F637" w:rsidR="00677866" w:rsidRDefault="00677866" w:rsidP="00053643">
            <w:pPr>
              <w:tabs>
                <w:tab w:val="left" w:leader="dot" w:pos="7550"/>
                <w:tab w:val="left" w:leader="dot" w:pos="9354"/>
              </w:tabs>
              <w:spacing w:before="120" w:line="312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Lý do: </w:t>
            </w:r>
            <w:r w:rsidRPr="0005364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…………………………………</w:t>
            </w:r>
            <w:r w:rsidR="00053643" w:rsidRPr="0005364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………………………………………………………………………………………………………</w:t>
            </w:r>
          </w:p>
          <w:p w14:paraId="658240E8" w14:textId="554FBAE5" w:rsidR="00677866" w:rsidRDefault="00677866" w:rsidP="00053643">
            <w:pPr>
              <w:tabs>
                <w:tab w:val="left" w:leader="dot" w:pos="5245"/>
                <w:tab w:val="left" w:leader="dot" w:pos="9354"/>
              </w:tabs>
              <w:spacing w:before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05364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………………………………………...</w:t>
            </w:r>
            <w:r w:rsidR="00053643" w:rsidRPr="0005364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………………………………………...…………………………………………………………………………</w:t>
            </w:r>
          </w:p>
          <w:p w14:paraId="1B1B9AF5" w14:textId="77777777" w:rsidR="00053643" w:rsidRPr="00053643" w:rsidRDefault="00053643" w:rsidP="00053643">
            <w:pPr>
              <w:tabs>
                <w:tab w:val="left" w:leader="dot" w:pos="5245"/>
                <w:tab w:val="left" w:leader="dot" w:pos="9354"/>
              </w:tabs>
              <w:spacing w:before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05364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………………………………………...……………………………………………………………………………………………...…………………………………………………………………………</w:t>
            </w:r>
          </w:p>
          <w:p w14:paraId="0D147090" w14:textId="55320185" w:rsidR="00053643" w:rsidRDefault="00053643" w:rsidP="00053643">
            <w:pPr>
              <w:tabs>
                <w:tab w:val="left" w:leader="dot" w:pos="5245"/>
                <w:tab w:val="left" w:leader="dot" w:pos="9354"/>
              </w:tabs>
              <w:spacing w:before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05364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………………………………………...……………………………………………………………………………………………...…………………………………………………………………………</w:t>
            </w:r>
          </w:p>
          <w:p w14:paraId="637A0C61" w14:textId="77777777" w:rsidR="00C02F0C" w:rsidRPr="00053643" w:rsidRDefault="00C02F0C" w:rsidP="00C02F0C">
            <w:pPr>
              <w:tabs>
                <w:tab w:val="left" w:leader="dot" w:pos="5245"/>
                <w:tab w:val="left" w:leader="dot" w:pos="9354"/>
              </w:tabs>
              <w:spacing w:before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05364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………………………………………...……………………………………………………………………………………………...…………………………………………………………………………</w:t>
            </w:r>
          </w:p>
          <w:p w14:paraId="5C39D9C0" w14:textId="77777777" w:rsidR="00C02F0C" w:rsidRPr="00053643" w:rsidRDefault="00C02F0C" w:rsidP="00C02F0C">
            <w:pPr>
              <w:tabs>
                <w:tab w:val="left" w:leader="dot" w:pos="5245"/>
                <w:tab w:val="left" w:leader="dot" w:pos="9354"/>
              </w:tabs>
              <w:spacing w:before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05364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………………………………………...……………………………………………………………………………………………...…………………………………………………………………………</w:t>
            </w:r>
          </w:p>
          <w:p w14:paraId="326385E6" w14:textId="77777777" w:rsidR="00C02F0C" w:rsidRPr="00053643" w:rsidRDefault="00C02F0C" w:rsidP="00C02F0C">
            <w:pPr>
              <w:tabs>
                <w:tab w:val="left" w:leader="dot" w:pos="5245"/>
                <w:tab w:val="left" w:leader="dot" w:pos="9354"/>
              </w:tabs>
              <w:spacing w:before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05364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………………………………………...……………………………………………………………………………………………...…………………………………………………………………………</w:t>
            </w:r>
          </w:p>
          <w:p w14:paraId="2F1498A8" w14:textId="77777777" w:rsidR="00C02F0C" w:rsidRPr="00053643" w:rsidRDefault="00C02F0C" w:rsidP="00C02F0C">
            <w:pPr>
              <w:tabs>
                <w:tab w:val="left" w:leader="dot" w:pos="5245"/>
                <w:tab w:val="left" w:leader="dot" w:pos="9354"/>
              </w:tabs>
              <w:spacing w:before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05364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………………………………………...……………………………………………………………………………………………...…………………………………………………………………………</w:t>
            </w:r>
          </w:p>
          <w:p w14:paraId="7A713137" w14:textId="2B85D964" w:rsidR="00C02F0C" w:rsidRPr="00053643" w:rsidRDefault="00C02F0C" w:rsidP="00053643">
            <w:pPr>
              <w:tabs>
                <w:tab w:val="left" w:leader="dot" w:pos="5245"/>
                <w:tab w:val="left" w:leader="dot" w:pos="9354"/>
              </w:tabs>
              <w:spacing w:before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05364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………………………………………...……………………………………………………………………………………………...…………………………………………………………………………</w:t>
            </w:r>
          </w:p>
          <w:p w14:paraId="5100FFB0" w14:textId="67970985" w:rsidR="00677866" w:rsidRPr="003A02D9" w:rsidRDefault="00677866" w:rsidP="00677866">
            <w:pPr>
              <w:tabs>
                <w:tab w:val="left" w:leader="dot" w:pos="5245"/>
                <w:tab w:val="left" w:leader="dot" w:pos="9354"/>
              </w:tabs>
              <w:spacing w:before="120" w:line="312" w:lineRule="auto"/>
              <w:rPr>
                <w:rFonts w:ascii="Times New Roman" w:hAnsi="Times New Roman"/>
                <w:sz w:val="26"/>
                <w:szCs w:val="26"/>
              </w:rPr>
            </w:pPr>
            <w:r w:rsidRPr="003A02D9">
              <w:rPr>
                <w:rFonts w:ascii="Times New Roman" w:hAnsi="Times New Roman"/>
                <w:sz w:val="26"/>
                <w:szCs w:val="26"/>
              </w:rPr>
              <w:t>T</w:t>
            </w:r>
            <w:r>
              <w:rPr>
                <w:rFonts w:ascii="Times New Roman" w:hAnsi="Times New Roman"/>
                <w:sz w:val="26"/>
                <w:szCs w:val="26"/>
              </w:rPr>
              <w:t>ôi cam kết thực hiện theo đề nghị nêu trên</w:t>
            </w:r>
            <w:r w:rsidR="00053643">
              <w:rPr>
                <w:rFonts w:ascii="Times New Roman" w:hAnsi="Times New Roman"/>
                <w:sz w:val="26"/>
                <w:szCs w:val="26"/>
              </w:rPr>
              <w:t>,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nếu không thực hiện sẽ chịu mọi hình thức xử lý theo quy định của nhà trường</w:t>
            </w:r>
          </w:p>
          <w:p w14:paraId="45D336A7" w14:textId="1DDD74D4" w:rsidR="00C06923" w:rsidRPr="00C06923" w:rsidRDefault="00C06923" w:rsidP="008B0690">
            <w:pPr>
              <w:tabs>
                <w:tab w:val="left" w:leader="dot" w:pos="5812"/>
                <w:tab w:val="right" w:leader="dot" w:pos="10206"/>
              </w:tabs>
              <w:spacing w:line="360" w:lineRule="auto"/>
              <w:rPr>
                <w:rFonts w:ascii="Times New Roman" w:hAnsi="Times New Roman"/>
                <w:i/>
                <w:sz w:val="8"/>
                <w:szCs w:val="10"/>
              </w:rPr>
            </w:pPr>
          </w:p>
        </w:tc>
      </w:tr>
      <w:tr w:rsidR="00053643" w14:paraId="21CE0720" w14:textId="77777777" w:rsidTr="00C02F0C">
        <w:trPr>
          <w:trHeight w:val="835"/>
        </w:trPr>
        <w:tc>
          <w:tcPr>
            <w:tcW w:w="10209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F47F6" w14:textId="77777777" w:rsidR="00053643" w:rsidRDefault="00053643" w:rsidP="00053643">
            <w:pPr>
              <w:tabs>
                <w:tab w:val="right" w:leader="dot" w:pos="9959"/>
              </w:tabs>
              <w:spacing w:before="60" w:line="276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ồ sơ kèm theo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7889636" w14:textId="77777777" w:rsidR="00053643" w:rsidRDefault="00053643" w:rsidP="00053643">
            <w:pPr>
              <w:tabs>
                <w:tab w:val="right" w:leader="dot" w:pos="9959"/>
              </w:tabs>
              <w:spacing w:before="12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04BFE5C" w14:textId="77777777" w:rsidR="00053643" w:rsidRDefault="00053643" w:rsidP="00053643">
            <w:pPr>
              <w:tabs>
                <w:tab w:val="right" w:leader="dot" w:pos="9959"/>
              </w:tabs>
              <w:spacing w:before="24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00E50F6" w14:textId="77777777" w:rsidR="00C02F0C" w:rsidRDefault="00C02F0C" w:rsidP="00C02F0C">
            <w:pPr>
              <w:tabs>
                <w:tab w:val="right" w:leader="dot" w:pos="9959"/>
              </w:tabs>
              <w:spacing w:before="24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044C5A3" w14:textId="77777777" w:rsidR="00C02F0C" w:rsidRDefault="00C02F0C" w:rsidP="00C02F0C">
            <w:pPr>
              <w:tabs>
                <w:tab w:val="right" w:leader="dot" w:pos="9959"/>
              </w:tabs>
              <w:spacing w:before="24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465D5F6" w14:textId="596DB1D4" w:rsidR="00C02F0C" w:rsidRPr="00053643" w:rsidRDefault="00C02F0C" w:rsidP="00053643">
            <w:pPr>
              <w:tabs>
                <w:tab w:val="right" w:leader="dot" w:pos="9959"/>
              </w:tabs>
              <w:spacing w:before="240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53643" w14:paraId="2490348A" w14:textId="77777777" w:rsidTr="00053643">
        <w:trPr>
          <w:trHeight w:val="835"/>
        </w:trPr>
        <w:tc>
          <w:tcPr>
            <w:tcW w:w="5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422"/>
            </w:tblGrid>
            <w:tr w:rsidR="00053643" w14:paraId="29F51F35" w14:textId="77777777" w:rsidTr="00053643">
              <w:trPr>
                <w:jc w:val="center"/>
              </w:trPr>
              <w:tc>
                <w:tcPr>
                  <w:tcW w:w="4422" w:type="dxa"/>
                  <w:hideMark/>
                </w:tcPr>
                <w:p w14:paraId="601F405D" w14:textId="77777777" w:rsidR="00053643" w:rsidRDefault="00053643" w:rsidP="00053643">
                  <w:pPr>
                    <w:tabs>
                      <w:tab w:val="right" w:leader="dot" w:pos="9360"/>
                    </w:tabs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Xác nhận của Phụ huynh 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nếu có)</w:t>
                  </w:r>
                </w:p>
              </w:tc>
            </w:tr>
            <w:tr w:rsidR="00053643" w14:paraId="0CEB5C03" w14:textId="77777777" w:rsidTr="00053643">
              <w:trPr>
                <w:jc w:val="center"/>
              </w:trPr>
              <w:tc>
                <w:tcPr>
                  <w:tcW w:w="4422" w:type="dxa"/>
                  <w:hideMark/>
                </w:tcPr>
                <w:p w14:paraId="3BBAEB8D" w14:textId="77777777" w:rsidR="00053643" w:rsidRDefault="00053643" w:rsidP="00053643">
                  <w:pPr>
                    <w:tabs>
                      <w:tab w:val="right" w:leader="dot" w:pos="9360"/>
                    </w:tabs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, ghi rõ họ tên)</w:t>
                  </w:r>
                </w:p>
              </w:tc>
            </w:tr>
          </w:tbl>
          <w:p w14:paraId="3C35A61F" w14:textId="77777777" w:rsidR="00053643" w:rsidRDefault="00053643" w:rsidP="00053643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7132D497" w14:textId="77777777" w:rsidR="00053643" w:rsidRDefault="00053643" w:rsidP="00053643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4612A32F" w14:textId="77777777" w:rsidR="00053643" w:rsidRDefault="00053643" w:rsidP="00053643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0EF42B9C" w14:textId="6A88F5DE" w:rsidR="00053643" w:rsidRPr="00053643" w:rsidRDefault="00053643" w:rsidP="0005364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………………</w:t>
            </w:r>
          </w:p>
          <w:p w14:paraId="2DDE5370" w14:textId="4839B120" w:rsidR="00053643" w:rsidRPr="0021482B" w:rsidRDefault="00053643" w:rsidP="00053643">
            <w:pPr>
              <w:tabs>
                <w:tab w:val="left" w:leader="dot" w:pos="5245"/>
                <w:tab w:val="left" w:leader="dot" w:pos="7655"/>
                <w:tab w:val="left" w:leader="dot" w:pos="9959"/>
              </w:tabs>
              <w:spacing w:before="240" w:line="312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ố điện thoại phụ huynh (bắt buộc):</w:t>
            </w:r>
            <w:r>
              <w:rPr>
                <w:rFonts w:ascii="Times New Roman" w:hAnsi="Times New Roman" w:cs="Times New Roman"/>
                <w:i/>
                <w:sz w:val="8"/>
                <w:szCs w:val="10"/>
              </w:rPr>
              <w:t xml:space="preserve"> 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pPr w:leftFromText="180" w:rightFromText="180" w:horzAnchor="margin" w:tblpY="-620"/>
              <w:tblOverlap w:val="never"/>
              <w:tblW w:w="48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60"/>
            </w:tblGrid>
            <w:tr w:rsidR="00053643" w14:paraId="14AEC62A" w14:textId="77777777" w:rsidTr="00053643">
              <w:tc>
                <w:tcPr>
                  <w:tcW w:w="4853" w:type="dxa"/>
                </w:tcPr>
                <w:p w14:paraId="25A48AEA" w14:textId="77777777" w:rsidR="00053643" w:rsidRDefault="00053643" w:rsidP="00053643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  <w:p w14:paraId="34720175" w14:textId="77777777" w:rsidR="00053643" w:rsidRDefault="00053643" w:rsidP="00053643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</w:p>
              </w:tc>
            </w:tr>
            <w:tr w:rsidR="00053643" w14:paraId="43FC6505" w14:textId="77777777" w:rsidTr="00053643">
              <w:tc>
                <w:tcPr>
                  <w:tcW w:w="4853" w:type="dxa"/>
                  <w:hideMark/>
                </w:tcPr>
                <w:p w14:paraId="0FF4F8E0" w14:textId="77777777" w:rsidR="00053643" w:rsidRDefault="00053643" w:rsidP="00053643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Người làm đơn </w:t>
                  </w:r>
                </w:p>
              </w:tc>
            </w:tr>
            <w:tr w:rsidR="00053643" w14:paraId="04277C20" w14:textId="77777777" w:rsidTr="00053643">
              <w:tc>
                <w:tcPr>
                  <w:tcW w:w="4853" w:type="dxa"/>
                  <w:hideMark/>
                </w:tcPr>
                <w:p w14:paraId="44BC3AC5" w14:textId="77777777" w:rsidR="00053643" w:rsidRDefault="00053643" w:rsidP="00053643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, ghi rõ họ tên)</w:t>
                  </w:r>
                </w:p>
              </w:tc>
            </w:tr>
          </w:tbl>
          <w:p w14:paraId="79D181F5" w14:textId="77777777" w:rsidR="00053643" w:rsidRDefault="00053643" w:rsidP="00053643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57385E4" w14:textId="77777777" w:rsidR="00053643" w:rsidRDefault="00053643" w:rsidP="00053643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4C35492" w14:textId="6BE47FA0" w:rsidR="00053643" w:rsidRPr="0021482B" w:rsidRDefault="00053643" w:rsidP="00053643">
            <w:pPr>
              <w:tabs>
                <w:tab w:val="left" w:leader="dot" w:pos="5245"/>
                <w:tab w:val="left" w:leader="dot" w:pos="7655"/>
                <w:tab w:val="left" w:leader="dot" w:pos="9959"/>
              </w:tabs>
              <w:spacing w:before="240" w:line="312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  <w:tr w:rsidR="00C06923" w14:paraId="7BBD8735" w14:textId="77777777" w:rsidTr="00C02F0C">
        <w:trPr>
          <w:trHeight w:val="70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455E6ACD" w:rsidR="00C06923" w:rsidRDefault="00A5693A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62D7174" w:rsidR="008B0690" w:rsidRP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C06923" w14:paraId="4C20FD0C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2BE7C" w14:textId="48F19537" w:rsidR="00C06923" w:rsidRPr="00092310" w:rsidRDefault="00C06923" w:rsidP="0090538C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i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Giám đốc </w:t>
            </w: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Trung tâm Trải nghiệm </w:t>
            </w:r>
            <w:r w:rsidR="0090538C">
              <w:rPr>
                <w:rFonts w:ascii="Times New Roman" w:hAnsi="Times New Roman" w:cs="Times New Roman"/>
                <w:b/>
                <w:sz w:val="26"/>
                <w:szCs w:val="26"/>
              </w:rPr>
              <w:t>s</w:t>
            </w: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>inh viên</w:t>
            </w:r>
            <w:r w:rsidR="0090538C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và Quan hệ doanh nghiệp</w:t>
            </w:r>
            <w:r w:rsidRPr="00092310">
              <w:rPr>
                <w:rFonts w:ascii="Times New Roman" w:hAnsi="Times New Roman" w:cs="Times New Roman"/>
                <w:b/>
                <w:i/>
                <w:szCs w:val="26"/>
              </w:rPr>
              <w:t>:</w:t>
            </w:r>
          </w:p>
          <w:p w14:paraId="42EF6B4E" w14:textId="7ADB6A37" w:rsidR="00C06923" w:rsidRPr="0020428F" w:rsidRDefault="00C06923" w:rsidP="0090538C">
            <w:pPr>
              <w:pStyle w:val="ListParagraph"/>
              <w:tabs>
                <w:tab w:val="left" w:leader="dot" w:pos="9959"/>
              </w:tabs>
              <w:spacing w:before="60" w:line="360" w:lineRule="auto"/>
              <w:ind w:left="0" w:firstLine="284"/>
              <w:contextualSpacing w:val="0"/>
              <w:rPr>
                <w:rFonts w:ascii="Times New Roman" w:hAnsi="Times New Roman" w:cs="Times New Roman"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ình thức trao đổi với sinh viên</w:t>
            </w:r>
            <w:r w:rsidR="006A3350">
              <w:rPr>
                <w:rFonts w:ascii="Times New Roman" w:hAnsi="Times New Roman" w:cs="Times New Roman"/>
                <w:i/>
                <w:szCs w:val="26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5F45B4F" w14:textId="23B84F1D" w:rsidR="00C06923" w:rsidRPr="0073249C" w:rsidRDefault="00C06923" w:rsidP="0090538C">
            <w:pPr>
              <w:pStyle w:val="ListParagraph"/>
              <w:tabs>
                <w:tab w:val="left" w:leader="dot" w:pos="9959"/>
              </w:tabs>
              <w:spacing w:before="60" w:line="360" w:lineRule="auto"/>
              <w:ind w:left="0" w:firstLine="284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092310">
              <w:rPr>
                <w:rFonts w:ascii="Times New Roman" w:hAnsi="Times New Roman" w:cs="Times New Roman"/>
                <w:sz w:val="26"/>
                <w:szCs w:val="26"/>
              </w:rPr>
              <w:t>Nội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dung đã trao đổi</w:t>
            </w:r>
            <w:r w:rsidR="006A335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A5FECF2" w14:textId="77777777" w:rsidR="00C06923" w:rsidRDefault="00C06923" w:rsidP="0090538C">
            <w:pPr>
              <w:tabs>
                <w:tab w:val="left" w:leader="dot" w:pos="426"/>
                <w:tab w:val="right" w:leader="dot" w:pos="10101"/>
              </w:tabs>
              <w:spacing w:before="12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D11D483" w14:textId="77777777" w:rsidR="00C06923" w:rsidRDefault="00C06923" w:rsidP="0090538C">
            <w:pPr>
              <w:tabs>
                <w:tab w:val="left" w:leader="dot" w:pos="426"/>
                <w:tab w:val="right" w:leader="dot" w:pos="10210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0125BD8" w14:textId="77777777" w:rsidR="00C06923" w:rsidRDefault="00C06923" w:rsidP="0090538C">
            <w:pPr>
              <w:tabs>
                <w:tab w:val="left" w:leader="dot" w:pos="426"/>
                <w:tab w:val="right" w:leader="dot" w:pos="10210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B5A0E10" w14:textId="53BC2B83" w:rsidR="00C06923" w:rsidRDefault="00C06923" w:rsidP="0090538C">
            <w:pPr>
              <w:tabs>
                <w:tab w:val="left" w:leader="dot" w:pos="426"/>
                <w:tab w:val="right" w:leader="dot" w:pos="9990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9100F79" w14:textId="77777777" w:rsidR="00C02F0C" w:rsidRDefault="00C02F0C" w:rsidP="00C02F0C">
            <w:pPr>
              <w:tabs>
                <w:tab w:val="left" w:leader="dot" w:pos="426"/>
                <w:tab w:val="right" w:leader="dot" w:pos="10101"/>
              </w:tabs>
              <w:spacing w:before="12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4DE23CB" w14:textId="3019B8F7" w:rsidR="00C02F0C" w:rsidRPr="00C02F0C" w:rsidRDefault="00C02F0C" w:rsidP="00C02F0C">
            <w:pPr>
              <w:tabs>
                <w:tab w:val="left" w:leader="dot" w:pos="426"/>
                <w:tab w:val="right" w:leader="dot" w:pos="10210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600BCDE" w14:textId="77777777" w:rsidR="006A3350" w:rsidRDefault="00C06923" w:rsidP="0090538C">
            <w:pPr>
              <w:tabs>
                <w:tab w:val="left" w:pos="3155"/>
                <w:tab w:val="right" w:leader="dot" w:pos="10080"/>
              </w:tabs>
              <w:spacing w:line="480" w:lineRule="auto"/>
              <w:ind w:left="425"/>
              <w:contextualSpacing/>
              <w:rPr>
                <w:rFonts w:ascii="Times New Roman" w:hAnsi="Times New Roman" w:cs="Times New Roman"/>
                <w:i/>
                <w:iCs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</w:t>
            </w:r>
            <w:r w:rsidRPr="0090538C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ab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</w:p>
          <w:p w14:paraId="0D4B4953" w14:textId="77777777" w:rsidR="00C02F0C" w:rsidRPr="00292E3F" w:rsidRDefault="00C02F0C" w:rsidP="00C02F0C">
            <w:pPr>
              <w:tabs>
                <w:tab w:val="left" w:pos="1313"/>
                <w:tab w:val="right" w:leader="dot" w:pos="10101"/>
              </w:tabs>
              <w:spacing w:line="480" w:lineRule="auto"/>
              <w:ind w:left="425"/>
              <w:contextualSpacing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 w:rsidRPr="0009231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092310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C48BB70" w14:textId="77777777" w:rsidR="00C02F0C" w:rsidRDefault="00C02F0C" w:rsidP="00C02F0C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D4B79B3" w14:textId="77777777" w:rsidR="00C02F0C" w:rsidRDefault="00C02F0C" w:rsidP="00C02F0C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388A2D7" w14:textId="77777777" w:rsidR="00C02F0C" w:rsidRDefault="00C02F0C" w:rsidP="00C02F0C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F25D962" w14:textId="6BDBF1A3" w:rsidR="00C06923" w:rsidRDefault="00C02F0C" w:rsidP="00C02F0C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020F9EE" w14:textId="68F4071C" w:rsidR="00C06923" w:rsidRPr="00C06923" w:rsidRDefault="00C06923" w:rsidP="0090538C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C06923" w14:paraId="3F521A20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4268E" w14:textId="68CA842F" w:rsidR="00C06923" w:rsidRPr="009414A9" w:rsidRDefault="00C06923" w:rsidP="00BB4644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line="360" w:lineRule="auto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>Ý kiến của Giám đốc chương trình</w:t>
            </w:r>
            <w:r w:rsidRPr="009414A9">
              <w:rPr>
                <w:rFonts w:ascii="Times New Roman" w:hAnsi="Times New Roman" w:cs="Times New Roman"/>
                <w:szCs w:val="26"/>
              </w:rPr>
              <w:t>:</w:t>
            </w:r>
          </w:p>
          <w:p w14:paraId="233252B3" w14:textId="2FED4A2F" w:rsidR="00C06923" w:rsidRPr="009F5463" w:rsidRDefault="009F5463" w:rsidP="009F5463">
            <w:pPr>
              <w:pStyle w:val="ListParagraph"/>
              <w:tabs>
                <w:tab w:val="left" w:leader="dot" w:pos="9959"/>
              </w:tabs>
              <w:spacing w:before="60" w:line="360" w:lineRule="auto"/>
              <w:ind w:left="0" w:firstLine="284"/>
              <w:contextualSpacing w:val="0"/>
              <w:rPr>
                <w:rFonts w:ascii="Times New Roman" w:hAnsi="Times New Roman" w:cs="Times New Roman"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ình thức trao đổi với sinh viên</w:t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>:</w:t>
            </w: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Pr="009F5463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C9B6914" w14:textId="6A80C435" w:rsidR="00C06923" w:rsidRPr="0073249C" w:rsidRDefault="00C06923" w:rsidP="0090538C">
            <w:pPr>
              <w:pStyle w:val="ListParagraph"/>
              <w:tabs>
                <w:tab w:val="left" w:leader="dot" w:pos="9959"/>
              </w:tabs>
              <w:spacing w:before="60" w:line="360" w:lineRule="auto"/>
              <w:ind w:left="0" w:firstLine="284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092310">
              <w:rPr>
                <w:rFonts w:ascii="Times New Roman" w:hAnsi="Times New Roman" w:cs="Times New Roman"/>
                <w:sz w:val="26"/>
                <w:szCs w:val="26"/>
              </w:rPr>
              <w:t>Nội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dung đã trao đổi:</w:t>
            </w: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11B0C1E" w14:textId="77777777" w:rsidR="00C06923" w:rsidRPr="009414A9" w:rsidRDefault="00C06923" w:rsidP="00C02F0C">
            <w:pPr>
              <w:tabs>
                <w:tab w:val="left" w:leader="dot" w:pos="426"/>
                <w:tab w:val="right" w:leader="dot" w:pos="10101"/>
              </w:tabs>
              <w:spacing w:before="240" w:after="12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5ACAB4D" w14:textId="77777777" w:rsidR="00C06923" w:rsidRPr="009414A9" w:rsidRDefault="00C06923" w:rsidP="00C02F0C">
            <w:pPr>
              <w:tabs>
                <w:tab w:val="left" w:leader="dot" w:pos="426"/>
                <w:tab w:val="right" w:leader="dot" w:pos="10101"/>
              </w:tabs>
              <w:spacing w:before="240" w:after="12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C3458A1" w14:textId="77777777" w:rsidR="00C06923" w:rsidRPr="009414A9" w:rsidRDefault="00C06923" w:rsidP="00C02F0C">
            <w:pPr>
              <w:tabs>
                <w:tab w:val="left" w:leader="dot" w:pos="426"/>
                <w:tab w:val="right" w:leader="dot" w:pos="10101"/>
              </w:tabs>
              <w:spacing w:before="240" w:after="12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F38E00C" w14:textId="65D9B784" w:rsidR="00C06923" w:rsidRDefault="00C06923" w:rsidP="00C02F0C">
            <w:pPr>
              <w:tabs>
                <w:tab w:val="left" w:leader="dot" w:pos="426"/>
                <w:tab w:val="right" w:leader="dot" w:pos="10101"/>
              </w:tabs>
              <w:spacing w:before="240" w:after="12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DE5A7AB" w14:textId="77777777" w:rsidR="00C02F0C" w:rsidRDefault="00C02F0C" w:rsidP="00C02F0C">
            <w:pPr>
              <w:tabs>
                <w:tab w:val="left" w:leader="dot" w:pos="426"/>
                <w:tab w:val="right" w:leader="dot" w:pos="10101"/>
              </w:tabs>
              <w:spacing w:before="240" w:after="12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C623059" w14:textId="36B8085C" w:rsidR="00C02F0C" w:rsidRPr="009414A9" w:rsidRDefault="00C02F0C" w:rsidP="00C02F0C">
            <w:pPr>
              <w:tabs>
                <w:tab w:val="left" w:leader="dot" w:pos="426"/>
                <w:tab w:val="right" w:leader="dot" w:pos="10210"/>
              </w:tabs>
              <w:spacing w:before="240" w:after="12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851CBA0" w14:textId="77777777" w:rsidR="006A3350" w:rsidRDefault="006A3350" w:rsidP="006A3350">
            <w:pPr>
              <w:tabs>
                <w:tab w:val="left" w:pos="3155"/>
                <w:tab w:val="right" w:leader="dot" w:pos="10080"/>
              </w:tabs>
              <w:spacing w:line="480" w:lineRule="auto"/>
              <w:ind w:left="425"/>
              <w:contextualSpacing/>
              <w:rPr>
                <w:rFonts w:ascii="Times New Roman" w:hAnsi="Times New Roman" w:cs="Times New Roman"/>
                <w:i/>
                <w:iCs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</w:t>
            </w:r>
            <w:r w:rsidRPr="0090538C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ab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</w:p>
          <w:p w14:paraId="0CF1768F" w14:textId="77777777" w:rsidR="00C02F0C" w:rsidRPr="00292E3F" w:rsidRDefault="00C02F0C" w:rsidP="00C02F0C">
            <w:pPr>
              <w:tabs>
                <w:tab w:val="left" w:pos="1313"/>
                <w:tab w:val="right" w:leader="dot" w:pos="10101"/>
              </w:tabs>
              <w:spacing w:line="480" w:lineRule="auto"/>
              <w:ind w:left="425"/>
              <w:contextualSpacing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 w:rsidRPr="0009231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092310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65DF0F7" w14:textId="77777777" w:rsidR="00C02F0C" w:rsidRDefault="00C02F0C" w:rsidP="00C02F0C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CF2033A" w14:textId="77777777" w:rsidR="00C02F0C" w:rsidRDefault="00C02F0C" w:rsidP="00C02F0C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B72BD8E" w14:textId="77777777" w:rsidR="00C02F0C" w:rsidRDefault="00C02F0C" w:rsidP="00C02F0C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A561EB7" w14:textId="7DCC15F8" w:rsidR="00134F7C" w:rsidRDefault="00C02F0C" w:rsidP="00C02F0C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795224F" w14:textId="62EB4F65" w:rsidR="00C06923" w:rsidRPr="00C06923" w:rsidRDefault="00C06923" w:rsidP="0090538C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C06923" w14:paraId="59388C1E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6A658" w14:textId="77B38ACE" w:rsidR="00BB4644" w:rsidRDefault="00BB4644" w:rsidP="009F5463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line="360" w:lineRule="auto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lastRenderedPageBreak/>
              <w:t>Ý kiến của Trưởng</w:t>
            </w: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k</w:t>
            </w: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>hoa</w:t>
            </w:r>
            <w:r w:rsidRPr="009414A9">
              <w:rPr>
                <w:rFonts w:ascii="Times New Roman" w:hAnsi="Times New Roman" w:cs="Times New Roman"/>
                <w:i/>
                <w:szCs w:val="26"/>
              </w:rPr>
              <w:t>:</w:t>
            </w:r>
          </w:p>
          <w:p w14:paraId="775C8A33" w14:textId="77777777" w:rsidR="006A3350" w:rsidRDefault="006A3350" w:rsidP="006A3350">
            <w:pPr>
              <w:tabs>
                <w:tab w:val="left" w:pos="3155"/>
                <w:tab w:val="right" w:leader="dot" w:pos="10080"/>
              </w:tabs>
              <w:spacing w:line="480" w:lineRule="auto"/>
              <w:ind w:left="425"/>
              <w:contextualSpacing/>
              <w:rPr>
                <w:rFonts w:ascii="Times New Roman" w:hAnsi="Times New Roman" w:cs="Times New Roman"/>
                <w:i/>
                <w:iCs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</w:t>
            </w:r>
            <w:r w:rsidRPr="0090538C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ab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</w:p>
          <w:p w14:paraId="3C65BF9A" w14:textId="77777777" w:rsidR="00C02F0C" w:rsidRPr="00292E3F" w:rsidRDefault="00C02F0C" w:rsidP="00C02F0C">
            <w:pPr>
              <w:tabs>
                <w:tab w:val="left" w:pos="1313"/>
                <w:tab w:val="right" w:leader="dot" w:pos="10101"/>
              </w:tabs>
              <w:spacing w:line="480" w:lineRule="auto"/>
              <w:ind w:left="425"/>
              <w:contextualSpacing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 w:rsidRPr="0009231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092310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6745369" w14:textId="77777777" w:rsidR="00C02F0C" w:rsidRDefault="00C02F0C" w:rsidP="00C02F0C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7B09C2A" w14:textId="77777777" w:rsidR="00C02F0C" w:rsidRDefault="00C02F0C" w:rsidP="00C02F0C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D63D9DD" w14:textId="77777777" w:rsidR="00C02F0C" w:rsidRDefault="00C02F0C" w:rsidP="00C02F0C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AA9CE9F" w14:textId="77777777" w:rsidR="00C02F0C" w:rsidRDefault="00C02F0C" w:rsidP="00C02F0C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9263127" w14:textId="1967C10D" w:rsidR="00C06923" w:rsidRPr="00BB4644" w:rsidRDefault="00C06923" w:rsidP="00C02F0C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BB4644" w14:paraId="3C8F4F1A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3BDFC" w14:textId="60336FC8" w:rsidR="00677866" w:rsidRPr="00677866" w:rsidRDefault="00BB4644" w:rsidP="00677866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after="120"/>
              <w:ind w:left="317" w:right="-142"/>
              <w:rPr>
                <w:rFonts w:ascii="Times New Roman" w:hAnsi="Times New Roman" w:cs="Times New Roman"/>
                <w:b/>
                <w:i/>
                <w:szCs w:val="26"/>
              </w:rPr>
            </w:pPr>
            <w:r w:rsidRPr="00677866">
              <w:rPr>
                <w:rFonts w:ascii="Times New Roman" w:hAnsi="Times New Roman" w:cs="Times New Roman"/>
                <w:b/>
                <w:sz w:val="26"/>
                <w:szCs w:val="26"/>
              </w:rPr>
              <w:t>Ý kiến của Trưởng phòng Đào tạo đại học</w:t>
            </w:r>
            <w:r w:rsidRPr="00677866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</w:p>
          <w:p w14:paraId="45653081" w14:textId="285E80E7" w:rsidR="00C02F0C" w:rsidRDefault="00C02F0C" w:rsidP="00C02F0C">
            <w:pPr>
              <w:tabs>
                <w:tab w:val="right" w:leader="dot" w:pos="9959"/>
              </w:tabs>
              <w:spacing w:before="120"/>
              <w:ind w:left="426"/>
              <w:rPr>
                <w:rFonts w:ascii="Times New Roman" w:hAnsi="Times New Roman"/>
                <w:sz w:val="10"/>
                <w:szCs w:val="10"/>
              </w:rPr>
            </w:pPr>
            <w:r w:rsidRPr="007B746E">
              <w:sym w:font="Wingdings" w:char="F06F"/>
            </w:r>
            <w:r w:rsidRPr="007A203B">
              <w:rPr>
                <w:rFonts w:ascii="Times New Roman" w:hAnsi="Times New Roman"/>
                <w:szCs w:val="24"/>
              </w:rPr>
              <w:t xml:space="preserve"> </w:t>
            </w:r>
            <w:r w:rsidRPr="007A203B">
              <w:rPr>
                <w:rFonts w:ascii="Times New Roman" w:hAnsi="Times New Roman"/>
                <w:sz w:val="26"/>
                <w:szCs w:val="26"/>
              </w:rPr>
              <w:t xml:space="preserve">Đồng ý 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gia hạn cho sinh viên tiếp tục tạm ngừng học </w:t>
            </w:r>
            <w:r w:rsidRPr="007A203B">
              <w:rPr>
                <w:rFonts w:ascii="Times New Roman" w:hAnsi="Times New Roman"/>
                <w:sz w:val="26"/>
                <w:szCs w:val="26"/>
              </w:rPr>
              <w:t>học kỳ</w:t>
            </w:r>
            <w:r w:rsidRPr="007A203B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 xml:space="preserve"> </w:t>
            </w:r>
          </w:p>
          <w:p w14:paraId="58FC7D76" w14:textId="0AA9E723" w:rsidR="00677866" w:rsidRDefault="00C02F0C" w:rsidP="00C02F0C">
            <w:pPr>
              <w:tabs>
                <w:tab w:val="right" w:leader="dot" w:pos="9990"/>
              </w:tabs>
              <w:spacing w:before="120"/>
              <w:ind w:left="746"/>
              <w:rPr>
                <w:rFonts w:ascii="Times New Roman" w:hAnsi="Times New Roman"/>
                <w:sz w:val="10"/>
                <w:szCs w:val="10"/>
              </w:rPr>
            </w:pPr>
            <w:r w:rsidRPr="00C02F0C">
              <w:rPr>
                <w:rFonts w:ascii="Times New Roman" w:hAnsi="Times New Roman" w:cs="Times New Roman"/>
                <w:sz w:val="26"/>
                <w:szCs w:val="26"/>
              </w:rPr>
              <w:t xml:space="preserve">Sinh viên phải </w:t>
            </w:r>
            <w:r w:rsidR="00677866" w:rsidRPr="00C02F0C">
              <w:rPr>
                <w:rFonts w:ascii="Times New Roman" w:hAnsi="Times New Roman" w:cs="Times New Roman"/>
                <w:sz w:val="26"/>
                <w:szCs w:val="26"/>
              </w:rPr>
              <w:t>n</w:t>
            </w:r>
            <w:r w:rsidR="00677866" w:rsidRPr="007A203B">
              <w:rPr>
                <w:rFonts w:ascii="Times New Roman" w:hAnsi="Times New Roman"/>
                <w:sz w:val="26"/>
                <w:szCs w:val="26"/>
              </w:rPr>
              <w:t>hập học lại từ học kỳ</w:t>
            </w:r>
            <w:r w:rsidR="00677866" w:rsidRPr="007A203B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6AEA1AA" w14:textId="77777777" w:rsidR="00677866" w:rsidRPr="007866CC" w:rsidRDefault="00677866" w:rsidP="00677866">
            <w:pPr>
              <w:tabs>
                <w:tab w:val="right" w:leader="dot" w:pos="9354"/>
              </w:tabs>
              <w:spacing w:before="120"/>
              <w:ind w:left="426"/>
              <w:rPr>
                <w:rFonts w:ascii="Times New Roman" w:hAnsi="Times New Roman"/>
                <w:szCs w:val="24"/>
              </w:rPr>
            </w:pPr>
            <w:r w:rsidRPr="00890E87">
              <w:sym w:font="Wingdings" w:char="F06F"/>
            </w:r>
            <w:r w:rsidRPr="007866CC">
              <w:rPr>
                <w:rFonts w:ascii="Times New Roman" w:hAnsi="Times New Roman"/>
                <w:szCs w:val="24"/>
              </w:rPr>
              <w:t xml:space="preserve"> </w:t>
            </w:r>
            <w:r w:rsidRPr="0021482B">
              <w:rPr>
                <w:rFonts w:ascii="Times New Roman" w:hAnsi="Times New Roman"/>
                <w:sz w:val="26"/>
                <w:szCs w:val="26"/>
              </w:rPr>
              <w:t>Không đồng ý</w:t>
            </w:r>
          </w:p>
          <w:p w14:paraId="747C9DB8" w14:textId="33B33BF9" w:rsidR="00677866" w:rsidRDefault="00677866" w:rsidP="00C02F0C">
            <w:pPr>
              <w:tabs>
                <w:tab w:val="right" w:leader="dot" w:pos="9959"/>
              </w:tabs>
              <w:spacing w:before="120"/>
              <w:ind w:left="426"/>
              <w:rPr>
                <w:rFonts w:ascii="Times New Roman" w:hAnsi="Times New Roman"/>
                <w:sz w:val="10"/>
                <w:szCs w:val="10"/>
              </w:rPr>
            </w:pPr>
            <w:r w:rsidRPr="0021482B">
              <w:rPr>
                <w:rFonts w:ascii="Times New Roman" w:hAnsi="Times New Roman"/>
                <w:sz w:val="26"/>
                <w:szCs w:val="26"/>
              </w:rPr>
              <w:t>Lý do:</w:t>
            </w:r>
            <w:r w:rsidRPr="0021482B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C6E7A72" w14:textId="77777777" w:rsidR="00C02F0C" w:rsidRDefault="00C02F0C" w:rsidP="00C02F0C">
            <w:pPr>
              <w:tabs>
                <w:tab w:val="left" w:leader="dot" w:pos="426"/>
                <w:tab w:val="right" w:leader="dot" w:pos="10101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55C514A" w14:textId="77777777" w:rsidR="00C02F0C" w:rsidRDefault="00C02F0C" w:rsidP="00C02F0C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1A7509D" w14:textId="77777777" w:rsidR="00C02F0C" w:rsidRDefault="00C02F0C" w:rsidP="00C02F0C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ACC4A82" w14:textId="77777777" w:rsidR="00C02F0C" w:rsidRDefault="00C02F0C" w:rsidP="00C02F0C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A535542" w14:textId="77777777" w:rsidR="00C02F0C" w:rsidRDefault="00C02F0C" w:rsidP="00C02F0C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E108FED" w14:textId="445A0829" w:rsidR="00C02F0C" w:rsidRPr="00C02F0C" w:rsidRDefault="00C02F0C" w:rsidP="00C02F0C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BBB8710" w14:textId="77777777" w:rsidR="00677866" w:rsidRDefault="00677866" w:rsidP="00C02F0C">
            <w:pPr>
              <w:tabs>
                <w:tab w:val="right" w:leader="dot" w:pos="9959"/>
                <w:tab w:val="left" w:leader="dot" w:pos="10206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1482B">
              <w:rPr>
                <w:rFonts w:ascii="Times New Roman" w:hAnsi="Times New Roman"/>
                <w:sz w:val="26"/>
                <w:szCs w:val="26"/>
              </w:rPr>
              <w:t xml:space="preserve">Đề nghị </w:t>
            </w:r>
            <w:r>
              <w:rPr>
                <w:rFonts w:ascii="Times New Roman" w:hAnsi="Times New Roman"/>
                <w:sz w:val="26"/>
                <w:szCs w:val="26"/>
              </w:rPr>
              <w:t>khác:</w:t>
            </w:r>
            <w:r w:rsidRPr="0021482B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4396E52" w14:textId="573A8C56" w:rsidR="00677866" w:rsidRDefault="00677866" w:rsidP="00C02F0C">
            <w:pPr>
              <w:tabs>
                <w:tab w:val="right" w:leader="dot" w:pos="9990"/>
                <w:tab w:val="left" w:leader="dot" w:pos="10206"/>
              </w:tabs>
              <w:spacing w:before="240" w:after="240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2DC48FE" w14:textId="77777777" w:rsidR="00C02F0C" w:rsidRDefault="00C02F0C" w:rsidP="00C02F0C">
            <w:pPr>
              <w:tabs>
                <w:tab w:val="right" w:leader="dot" w:pos="9990"/>
                <w:tab w:val="left" w:leader="dot" w:pos="10206"/>
              </w:tabs>
              <w:spacing w:before="240" w:after="240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7E92B98" w14:textId="77777777" w:rsidR="00C02F0C" w:rsidRDefault="00C02F0C" w:rsidP="00C02F0C">
            <w:pPr>
              <w:tabs>
                <w:tab w:val="right" w:leader="dot" w:pos="9990"/>
                <w:tab w:val="left" w:leader="dot" w:pos="10206"/>
              </w:tabs>
              <w:spacing w:before="240" w:after="240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73A0850" w14:textId="77777777" w:rsidR="00C02F0C" w:rsidRDefault="00C02F0C" w:rsidP="00C02F0C">
            <w:pPr>
              <w:tabs>
                <w:tab w:val="right" w:leader="dot" w:pos="9990"/>
                <w:tab w:val="left" w:leader="dot" w:pos="10206"/>
              </w:tabs>
              <w:spacing w:before="240" w:after="240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C26AD89" w14:textId="2D692D00" w:rsidR="00C02F0C" w:rsidRDefault="00C02F0C" w:rsidP="00C02F0C">
            <w:pPr>
              <w:tabs>
                <w:tab w:val="right" w:leader="dot" w:pos="9990"/>
                <w:tab w:val="left" w:leader="dot" w:pos="10206"/>
              </w:tabs>
              <w:spacing w:before="240" w:after="240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4005A27" w14:textId="160D9FAF" w:rsidR="00BB4644" w:rsidRPr="00677866" w:rsidRDefault="00677866" w:rsidP="00677866">
            <w:pPr>
              <w:tabs>
                <w:tab w:val="left" w:leader="dot" w:pos="1418"/>
                <w:tab w:val="left" w:leader="dot" w:pos="1843"/>
                <w:tab w:val="left" w:leader="dot" w:pos="2268"/>
                <w:tab w:val="left" w:leader="dot" w:pos="5387"/>
                <w:tab w:val="left" w:leader="dot" w:pos="7938"/>
                <w:tab w:val="right" w:leader="dot" w:pos="10080"/>
              </w:tabs>
              <w:spacing w:before="120" w:after="120" w:line="360" w:lineRule="auto"/>
              <w:ind w:firstLine="426"/>
              <w:rPr>
                <w:rFonts w:ascii="Times New Roman" w:hAnsi="Times New Roman"/>
                <w:sz w:val="12"/>
                <w:szCs w:val="12"/>
              </w:rPr>
            </w:pPr>
            <w:r w:rsidRPr="008D1280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8D1280">
              <w:rPr>
                <w:rFonts w:ascii="Times New Roman" w:hAnsi="Times New Roman"/>
                <w:sz w:val="12"/>
                <w:szCs w:val="12"/>
              </w:rPr>
              <w:tab/>
            </w:r>
            <w:r w:rsidRPr="008D1280">
              <w:rPr>
                <w:rFonts w:ascii="Times New Roman" w:hAnsi="Times New Roman"/>
                <w:sz w:val="26"/>
                <w:szCs w:val="26"/>
              </w:rPr>
              <w:t>/</w:t>
            </w:r>
            <w:r w:rsidRPr="008D1280">
              <w:rPr>
                <w:rFonts w:ascii="Times New Roman" w:hAnsi="Times New Roman"/>
                <w:sz w:val="12"/>
                <w:szCs w:val="12"/>
              </w:rPr>
              <w:tab/>
            </w:r>
            <w:r w:rsidRPr="008D1280">
              <w:rPr>
                <w:rFonts w:ascii="Times New Roman" w:hAnsi="Times New Roman"/>
                <w:sz w:val="26"/>
                <w:szCs w:val="26"/>
              </w:rPr>
              <w:t>/</w:t>
            </w:r>
            <w:r w:rsidRPr="008D1280">
              <w:rPr>
                <w:rFonts w:ascii="Times New Roman" w:hAnsi="Times New Roman"/>
                <w:sz w:val="12"/>
                <w:szCs w:val="12"/>
              </w:rPr>
              <w:tab/>
            </w:r>
            <w:r w:rsidRPr="008D1280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8D1280">
              <w:rPr>
                <w:rFonts w:ascii="Times New Roman" w:hAnsi="Times New Roman"/>
                <w:sz w:val="12"/>
                <w:szCs w:val="12"/>
              </w:rPr>
              <w:tab/>
            </w:r>
            <w:r w:rsidRPr="008D1280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8D1280">
              <w:rPr>
                <w:rFonts w:ascii="Times New Roman" w:hAnsi="Times New Roman"/>
                <w:szCs w:val="24"/>
              </w:rPr>
              <w:t xml:space="preserve"> </w:t>
            </w:r>
            <w:r w:rsidRPr="008D1280">
              <w:rPr>
                <w:rFonts w:ascii="Times New Roman" w:hAnsi="Times New Roman"/>
                <w:sz w:val="12"/>
                <w:szCs w:val="12"/>
              </w:rPr>
              <w:tab/>
            </w:r>
            <w:r w:rsidRPr="008D1280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8D1280">
              <w:rPr>
                <w:rFonts w:ascii="Times New Roman" w:hAnsi="Times New Roman"/>
                <w:sz w:val="12"/>
                <w:szCs w:val="12"/>
              </w:rPr>
              <w:tab/>
            </w:r>
          </w:p>
        </w:tc>
      </w:tr>
    </w:tbl>
    <w:p w14:paraId="0C083CB2" w14:textId="77777777" w:rsidR="00ED07B8" w:rsidRPr="0020428F" w:rsidRDefault="00ED07B8" w:rsidP="00BB464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EC6DC5">
      <w:headerReference w:type="default" r:id="rId8"/>
      <w:footerReference w:type="default" r:id="rId9"/>
      <w:pgSz w:w="11909" w:h="16834" w:code="9"/>
      <w:pgMar w:top="993" w:right="1134" w:bottom="851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27FDA" w14:textId="77777777" w:rsidR="0008796E" w:rsidRDefault="0008796E" w:rsidP="006058D9">
      <w:r>
        <w:separator/>
      </w:r>
    </w:p>
  </w:endnote>
  <w:endnote w:type="continuationSeparator" w:id="0">
    <w:p w14:paraId="537C30DF" w14:textId="77777777" w:rsidR="0008796E" w:rsidRDefault="0008796E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F8CD7" w14:textId="77777777" w:rsidR="0008796E" w:rsidRDefault="0008796E" w:rsidP="006058D9">
      <w:r>
        <w:separator/>
      </w:r>
    </w:p>
  </w:footnote>
  <w:footnote w:type="continuationSeparator" w:id="0">
    <w:p w14:paraId="21D9CE25" w14:textId="77777777" w:rsidR="0008796E" w:rsidRDefault="0008796E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6F3F3A"/>
    <w:multiLevelType w:val="hybridMultilevel"/>
    <w:tmpl w:val="46802854"/>
    <w:lvl w:ilvl="0" w:tplc="E81C2FE8">
      <w:start w:val="5"/>
      <w:numFmt w:val="decimal"/>
      <w:lvlText w:val="%1."/>
      <w:lvlJc w:val="left"/>
      <w:pPr>
        <w:ind w:left="720" w:hanging="360"/>
      </w:pPr>
      <w:rPr>
        <w:rFonts w:hint="default"/>
        <w:i w:val="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53643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D5180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A66"/>
    <w:rsid w:val="004A7C1C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77866"/>
    <w:rsid w:val="006805C7"/>
    <w:rsid w:val="00683351"/>
    <w:rsid w:val="00697C09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71B8"/>
    <w:rsid w:val="0084579C"/>
    <w:rsid w:val="0084689C"/>
    <w:rsid w:val="0085411C"/>
    <w:rsid w:val="00854C3A"/>
    <w:rsid w:val="00880DF5"/>
    <w:rsid w:val="00883849"/>
    <w:rsid w:val="008868B0"/>
    <w:rsid w:val="00892D23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3D5D"/>
    <w:rsid w:val="00964B2A"/>
    <w:rsid w:val="009925B3"/>
    <w:rsid w:val="009A222B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362B6"/>
    <w:rsid w:val="00A5693A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2F0C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2751"/>
    <w:rsid w:val="00DD2EC4"/>
    <w:rsid w:val="00DE1B36"/>
    <w:rsid w:val="00DE7798"/>
    <w:rsid w:val="00DF1E3C"/>
    <w:rsid w:val="00DF3B00"/>
    <w:rsid w:val="00E11080"/>
    <w:rsid w:val="00E13E09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5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3</Pages>
  <Words>321</Words>
  <Characters>2175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22</cp:revision>
  <cp:lastPrinted>2024-12-23T02:22:00Z</cp:lastPrinted>
  <dcterms:created xsi:type="dcterms:W3CDTF">2024-12-19T06:57:00Z</dcterms:created>
  <dcterms:modified xsi:type="dcterms:W3CDTF">2025-01-03T07:05:00Z</dcterms:modified>
</cp:coreProperties>
</file>